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185BB0">
        <w:rPr>
          <w:rFonts w:ascii="AT*Toronto" w:hAnsi="AT*Toronto"/>
          <w:b/>
          <w:sz w:val="32"/>
        </w:rPr>
        <w:t>4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98292F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185BB0">
        <w:t>27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</w:t>
      </w:r>
      <w:r w:rsidR="00185BB0">
        <w:t xml:space="preserve">Borisovi </w:t>
      </w:r>
      <w:proofErr w:type="spellStart"/>
      <w:r w:rsidR="00185BB0">
        <w:t>Katuščákovi</w:t>
      </w:r>
      <w:proofErr w:type="spellEnd"/>
      <w:r w:rsidR="00185BB0">
        <w:t>, bývalému členovi dozornej rady Nadácie Slovenskej pošty</w:t>
      </w:r>
    </w:p>
    <w:p w:rsidR="00185BB0" w:rsidRDefault="00185BB0" w:rsidP="00AA04F5">
      <w:pPr>
        <w:ind w:firstLine="540"/>
        <w:jc w:val="both"/>
      </w:pPr>
    </w:p>
    <w:p w:rsidR="00185BB0" w:rsidRPr="00DB449E" w:rsidRDefault="00185BB0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98292F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2</w:t>
      </w:r>
      <w:r w:rsidR="00185BB0">
        <w:t>9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F0FCA">
        <w:t xml:space="preserve"> </w:t>
      </w:r>
      <w:bookmarkStart w:id="0" w:name="_GoBack"/>
      <w:bookmarkEnd w:id="0"/>
      <w:r w:rsidR="008100B6" w:rsidRPr="003850F1">
        <w:t xml:space="preserve">voči </w:t>
      </w:r>
      <w:r w:rsidR="003250D5">
        <w:t xml:space="preserve">verejnému funkcionárovi </w:t>
      </w:r>
      <w:r w:rsidR="00185BB0">
        <w:t xml:space="preserve">Borisovi </w:t>
      </w:r>
      <w:proofErr w:type="spellStart"/>
      <w:r w:rsidR="00185BB0">
        <w:t>Katuščákovi</w:t>
      </w:r>
      <w:proofErr w:type="spellEnd"/>
      <w:r w:rsidR="00185BB0">
        <w:t>, bývalému členovi dozornej rady Nadácie Slovenskej pošty</w:t>
      </w:r>
    </w:p>
    <w:p w:rsidR="00185BB0" w:rsidRPr="003850F1" w:rsidRDefault="00185BB0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7E149D" w:rsidRDefault="007E149D" w:rsidP="007E149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781FAA" w:rsidRDefault="00781FAA" w:rsidP="00781FAA">
      <w:pPr>
        <w:spacing w:line="240" w:lineRule="atLeast"/>
        <w:jc w:val="both"/>
      </w:pPr>
      <w:r>
        <w:t>overovateľka výboru</w:t>
      </w:r>
    </w:p>
    <w:p w:rsidR="00D275CC" w:rsidRDefault="00D275CC" w:rsidP="00781FAA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5CD4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0FCA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1FA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49D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47811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24FC5D5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7A863-A3B4-49EE-9AFB-9AC1CD00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8</cp:revision>
  <cp:lastPrinted>2022-03-17T12:58:00Z</cp:lastPrinted>
  <dcterms:created xsi:type="dcterms:W3CDTF">2025-06-19T14:12:00Z</dcterms:created>
  <dcterms:modified xsi:type="dcterms:W3CDTF">2025-06-23T08:39:00Z</dcterms:modified>
</cp:coreProperties>
</file>